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BA0E45" w:rsidTr="00BA0E45">
        <w:tc>
          <w:tcPr>
            <w:tcW w:w="8522" w:type="dxa"/>
          </w:tcPr>
          <w:p w:rsidR="00BA0E45" w:rsidRDefault="00BA0E45" w:rsidP="00BA0E45">
            <w:pPr>
              <w:jc w:val="center"/>
            </w:pPr>
            <w:r w:rsidRPr="00816693">
              <w:rPr>
                <w:noProof/>
              </w:rPr>
              <w:drawing>
                <wp:inline distT="0" distB="0" distL="0" distR="0" wp14:anchorId="3E82ECBD" wp14:editId="3FC0F2B1">
                  <wp:extent cx="4048963" cy="1752958"/>
                  <wp:effectExtent l="0" t="0" r="8890" b="0"/>
                  <wp:docPr id="13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12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5672" cy="17558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A0E45" w:rsidTr="00BA0E45">
        <w:tc>
          <w:tcPr>
            <w:tcW w:w="8522" w:type="dxa"/>
          </w:tcPr>
          <w:p w:rsidR="00BA0E45" w:rsidRDefault="00BA0E45" w:rsidP="00BA0E45">
            <w:pPr>
              <w:jc w:val="center"/>
            </w:pPr>
            <w:r>
              <w:t>业务流程图</w:t>
            </w:r>
          </w:p>
        </w:tc>
      </w:tr>
    </w:tbl>
    <w:p w:rsidR="00045017" w:rsidRPr="00045017" w:rsidRDefault="00045017" w:rsidP="00045017">
      <w:r w:rsidRPr="00045017">
        <w:rPr>
          <w:rFonts w:hint="eastAsia"/>
        </w:rPr>
        <w:t>首先是从数据库系统中有选择性地抽取部分终端报警、交通流数据、事件处理信息等构成历史训练数据集，经过数据预处理后生成指定的特征向量，之后训练模型，将实时数据输入到模型中进行预测，根据反馈结果调整模型参数，建立一个较好的事件检测系统。</w:t>
      </w:r>
    </w:p>
    <w:p w:rsidR="00623A31" w:rsidRDefault="00623A31"/>
    <w:p w:rsidR="000429D7" w:rsidRDefault="000429D7">
      <w:r>
        <w:t>事件检测机理</w:t>
      </w:r>
      <w:r>
        <w:rPr>
          <w:rFonts w:hint="eastAsia"/>
        </w:rPr>
        <w:t>：</w:t>
      </w:r>
      <w:r w:rsidR="00E24328" w:rsidRPr="00E24328">
        <w:rPr>
          <w:rFonts w:hint="eastAsia"/>
        </w:rPr>
        <w:t>交通事件的开始时间和结束时间是表征事件的关键时间节点，在这段时间范围上，交通流参数会有一定的特征模式</w:t>
      </w:r>
      <w:r w:rsidR="00E24328">
        <w:rPr>
          <w:rFonts w:hint="eastAsia"/>
        </w:rPr>
        <w:t>。例如，</w:t>
      </w:r>
      <w:r w:rsidRPr="000429D7">
        <w:rPr>
          <w:rFonts w:hint="eastAsia"/>
        </w:rPr>
        <w:t>事件发生时上游检测截面占有率将增加，下游检测截面占有率将减少</w:t>
      </w:r>
      <w:r w:rsidR="00E24328">
        <w:rPr>
          <w:rFonts w:hint="eastAsia"/>
        </w:rPr>
        <w:t>。</w:t>
      </w:r>
    </w:p>
    <w:p w:rsidR="00E92A5C" w:rsidRDefault="00E92A5C"/>
    <w:p w:rsidR="00E92A5C" w:rsidRDefault="00E92A5C" w:rsidP="00E92A5C">
      <w:pPr>
        <w:tabs>
          <w:tab w:val="num" w:pos="720"/>
        </w:tabs>
      </w:pPr>
      <w:r w:rsidRPr="0094440B">
        <w:rPr>
          <w:rFonts w:hint="eastAsia"/>
        </w:rPr>
        <w:t>地点：</w:t>
      </w:r>
      <w:r>
        <w:t>I10-E</w:t>
      </w:r>
    </w:p>
    <w:p w:rsidR="00E92A5C" w:rsidRPr="0094440B" w:rsidRDefault="00E92A5C" w:rsidP="00E92A5C">
      <w:pPr>
        <w:tabs>
          <w:tab w:val="num" w:pos="720"/>
        </w:tabs>
      </w:pPr>
      <w:r>
        <w:t>路段长度</w:t>
      </w:r>
      <w:r>
        <w:rPr>
          <w:rFonts w:hint="eastAsia"/>
        </w:rPr>
        <w:t>：</w:t>
      </w:r>
      <w:r>
        <w:t xml:space="preserve">10km </w:t>
      </w:r>
      <w:r w:rsidRPr="0094440B">
        <w:t>(50-60</w:t>
      </w:r>
      <w:r>
        <w:t>km</w:t>
      </w:r>
      <w:r w:rsidRPr="0094440B">
        <w:t>)</w:t>
      </w:r>
    </w:p>
    <w:p w:rsidR="00E92A5C" w:rsidRPr="0094440B" w:rsidRDefault="00E92A5C" w:rsidP="00E92A5C">
      <w:pPr>
        <w:tabs>
          <w:tab w:val="num" w:pos="720"/>
        </w:tabs>
      </w:pPr>
      <w:r w:rsidRPr="0094440B">
        <w:rPr>
          <w:rFonts w:hint="eastAsia"/>
        </w:rPr>
        <w:t>时间：</w:t>
      </w:r>
      <w:r>
        <w:t>2014</w:t>
      </w:r>
      <w:r w:rsidRPr="0094440B">
        <w:rPr>
          <w:rFonts w:hint="eastAsia"/>
        </w:rPr>
        <w:t>年</w:t>
      </w:r>
      <w:r w:rsidRPr="0094440B">
        <w:t>1</w:t>
      </w:r>
      <w:r w:rsidRPr="0094440B">
        <w:rPr>
          <w:rFonts w:hint="eastAsia"/>
        </w:rPr>
        <w:t>月</w:t>
      </w:r>
      <w:r w:rsidRPr="0094440B">
        <w:t>1</w:t>
      </w:r>
      <w:r w:rsidRPr="0094440B">
        <w:rPr>
          <w:rFonts w:hint="eastAsia"/>
        </w:rPr>
        <w:t>号到</w:t>
      </w:r>
      <w:r>
        <w:t>12</w:t>
      </w:r>
      <w:r w:rsidRPr="0094440B">
        <w:rPr>
          <w:rFonts w:hint="eastAsia"/>
        </w:rPr>
        <w:t>月</w:t>
      </w:r>
      <w:r>
        <w:t>31</w:t>
      </w:r>
      <w:r w:rsidRPr="0094440B">
        <w:rPr>
          <w:rFonts w:hint="eastAsia"/>
        </w:rPr>
        <w:t>号</w:t>
      </w:r>
    </w:p>
    <w:p w:rsidR="00E92A5C" w:rsidRPr="0094440B" w:rsidRDefault="00E92A5C" w:rsidP="00E92A5C">
      <w:pPr>
        <w:tabs>
          <w:tab w:val="num" w:pos="720"/>
        </w:tabs>
      </w:pPr>
      <w:r w:rsidRPr="0094440B">
        <w:rPr>
          <w:rFonts w:hint="eastAsia"/>
        </w:rPr>
        <w:t>数据来源：</w:t>
      </w:r>
      <w:proofErr w:type="spellStart"/>
      <w:r w:rsidRPr="0094440B">
        <w:t>PeMS</w:t>
      </w:r>
      <w:proofErr w:type="spellEnd"/>
    </w:p>
    <w:p w:rsidR="00E92A5C" w:rsidRDefault="00E92A5C" w:rsidP="00E92A5C">
      <w:pPr>
        <w:tabs>
          <w:tab w:val="num" w:pos="720"/>
        </w:tabs>
      </w:pPr>
      <w:r w:rsidRPr="0094440B">
        <w:rPr>
          <w:rFonts w:hint="eastAsia"/>
        </w:rPr>
        <w:t>采样间隔：</w:t>
      </w:r>
      <w:r>
        <w:t>60</w:t>
      </w:r>
      <w:r w:rsidRPr="0094440B">
        <w:t>s</w:t>
      </w:r>
    </w:p>
    <w:p w:rsidR="00E92A5C" w:rsidRDefault="00E92A5C" w:rsidP="00E92A5C">
      <w:pPr>
        <w:tabs>
          <w:tab w:val="num" w:pos="720"/>
        </w:tabs>
      </w:pPr>
    </w:p>
    <w:p w:rsidR="00E92A5C" w:rsidRDefault="00E92A5C" w:rsidP="00E92A5C">
      <w:r>
        <w:rPr>
          <w:rFonts w:hint="eastAsia"/>
        </w:rPr>
        <w:t>测试</w:t>
      </w:r>
      <w:r>
        <w:t>集：</w:t>
      </w:r>
      <w:r>
        <w:t>2014</w:t>
      </w:r>
      <w:r w:rsidRPr="0094440B">
        <w:rPr>
          <w:rFonts w:hint="eastAsia"/>
        </w:rPr>
        <w:t>年</w:t>
      </w:r>
      <w:r w:rsidRPr="0094440B">
        <w:t>1</w:t>
      </w:r>
      <w:r w:rsidRPr="0094440B">
        <w:rPr>
          <w:rFonts w:hint="eastAsia"/>
        </w:rPr>
        <w:t>月</w:t>
      </w:r>
      <w:r w:rsidRPr="0094440B">
        <w:t>1</w:t>
      </w:r>
      <w:r w:rsidRPr="0094440B">
        <w:rPr>
          <w:rFonts w:hint="eastAsia"/>
        </w:rPr>
        <w:t>号到</w:t>
      </w:r>
      <w:r>
        <w:t>8</w:t>
      </w:r>
      <w:r w:rsidRPr="0094440B">
        <w:rPr>
          <w:rFonts w:hint="eastAsia"/>
        </w:rPr>
        <w:t>月</w:t>
      </w:r>
      <w:r>
        <w:t>31</w:t>
      </w:r>
      <w:r w:rsidRPr="0094440B">
        <w:rPr>
          <w:rFonts w:hint="eastAsia"/>
        </w:rPr>
        <w:t>号</w:t>
      </w:r>
      <w:r>
        <w:rPr>
          <w:rFonts w:hint="eastAsia"/>
        </w:rPr>
        <w:t>，从历史中抽取典型重大交通事件交通流变化特征样本，形成</w:t>
      </w:r>
      <w:r>
        <w:rPr>
          <w:rFonts w:hint="eastAsia"/>
        </w:rPr>
        <w:t>train_</w:t>
      </w:r>
      <w:r>
        <w:t>label.csv</w:t>
      </w:r>
      <w:r>
        <w:t>文件</w:t>
      </w:r>
      <w:r>
        <w:rPr>
          <w:rFonts w:hint="eastAsia"/>
        </w:rPr>
        <w:t>。</w:t>
      </w:r>
    </w:p>
    <w:p w:rsidR="00E92A5C" w:rsidRDefault="00E92A5C" w:rsidP="00E92A5C">
      <w:r>
        <w:rPr>
          <w:rFonts w:hint="eastAsia"/>
        </w:rPr>
        <w:t>训练集：</w:t>
      </w:r>
      <w:r>
        <w:t>2014</w:t>
      </w:r>
      <w:r w:rsidRPr="0094440B">
        <w:rPr>
          <w:rFonts w:hint="eastAsia"/>
        </w:rPr>
        <w:t>年</w:t>
      </w:r>
      <w:r>
        <w:t>9</w:t>
      </w:r>
      <w:r w:rsidRPr="0094440B">
        <w:rPr>
          <w:rFonts w:hint="eastAsia"/>
        </w:rPr>
        <w:t>月</w:t>
      </w:r>
      <w:r w:rsidRPr="0094440B">
        <w:t>1</w:t>
      </w:r>
      <w:r w:rsidRPr="0094440B">
        <w:rPr>
          <w:rFonts w:hint="eastAsia"/>
        </w:rPr>
        <w:t>号到</w:t>
      </w:r>
      <w:r>
        <w:t>12</w:t>
      </w:r>
      <w:r w:rsidRPr="0094440B">
        <w:rPr>
          <w:rFonts w:hint="eastAsia"/>
        </w:rPr>
        <w:t>月</w:t>
      </w:r>
      <w:r>
        <w:t>31</w:t>
      </w:r>
      <w:r w:rsidRPr="0094440B">
        <w:rPr>
          <w:rFonts w:hint="eastAsia"/>
        </w:rPr>
        <w:t>号</w:t>
      </w:r>
      <w:r>
        <w:rPr>
          <w:rFonts w:hint="eastAsia"/>
        </w:rPr>
        <w:t>中记录在案的交通事件集进行测试。</w:t>
      </w:r>
    </w:p>
    <w:p w:rsidR="00E92A5C" w:rsidRDefault="00E92A5C" w:rsidP="00E92A5C"/>
    <w:p w:rsidR="00E92A5C" w:rsidRDefault="00E92A5C" w:rsidP="00E92A5C">
      <w:r>
        <w:t>特征</w:t>
      </w:r>
      <w:r>
        <w:rPr>
          <w:rFonts w:hint="eastAsia"/>
        </w:rPr>
        <w:t>：均值，中位数，最大值，最小值，方差，不对称度，极差</w:t>
      </w:r>
      <w:r w:rsidR="00CC31F1">
        <w:rPr>
          <w:rFonts w:hint="eastAsia"/>
        </w:rPr>
        <w:t>。</w:t>
      </w:r>
    </w:p>
    <w:p w:rsidR="00E92A5C" w:rsidRDefault="004C73C4" w:rsidP="00E92A5C">
      <w:r>
        <w:t>滚动预测</w:t>
      </w:r>
      <w:r>
        <w:rPr>
          <w:rFonts w:hint="eastAsia"/>
        </w:rPr>
        <w:t>：</w:t>
      </w:r>
      <w:r w:rsidR="00E92A5C">
        <w:t>计算每四十分钟内的特征向量</w:t>
      </w:r>
      <w:r w:rsidR="00E92A5C">
        <w:rPr>
          <w:rFonts w:hint="eastAsia"/>
        </w:rPr>
        <w:t>，</w:t>
      </w:r>
      <w:r w:rsidR="00E92A5C">
        <w:t>输入到模型中进行预测</w:t>
      </w:r>
      <w:r>
        <w:rPr>
          <w:rFonts w:hint="eastAsia"/>
        </w:rPr>
        <w:t>，采样间隔为</w:t>
      </w:r>
      <w:r>
        <w:rPr>
          <w:rFonts w:hint="eastAsia"/>
        </w:rPr>
        <w:t>1</w:t>
      </w:r>
      <w:r>
        <w:rPr>
          <w:rFonts w:hint="eastAsia"/>
        </w:rPr>
        <w:t>分钟。</w:t>
      </w:r>
    </w:p>
    <w:p w:rsidR="00D160D7" w:rsidRDefault="00D160D7"/>
    <w:p w:rsidR="00376F7D" w:rsidRPr="00E92A5C" w:rsidRDefault="00376F7D">
      <w:pPr>
        <w:rPr>
          <w:rFonts w:hint="eastAsia"/>
        </w:rPr>
      </w:pPr>
    </w:p>
    <w:p w:rsidR="007B1ED4" w:rsidRPr="00CC0F7D" w:rsidRDefault="007B1ED4">
      <w:r>
        <w:rPr>
          <w:rFonts w:hint="eastAsia"/>
        </w:rPr>
        <w:t>准确</w:t>
      </w:r>
      <w:r>
        <w:t>率：</w:t>
      </w:r>
      <w:r w:rsidR="00CC0F7D" w:rsidRPr="00CC0F7D">
        <w:rPr>
          <w:rFonts w:hint="eastAsia"/>
        </w:rPr>
        <w:t>检测到发生事件且实际发生事件的数量占所有发生事件的比例</w:t>
      </w:r>
    </w:p>
    <w:p w:rsidR="00CC0F7D" w:rsidRPr="00CC0F7D" w:rsidRDefault="007B1ED4" w:rsidP="00CC0F7D">
      <w:r>
        <w:rPr>
          <w:rFonts w:hint="eastAsia"/>
        </w:rPr>
        <w:t>检测</w:t>
      </w:r>
      <w:r>
        <w:t>时间：</w:t>
      </w:r>
      <w:r w:rsidR="00CC0F7D" w:rsidRPr="00CC0F7D">
        <w:rPr>
          <w:rFonts w:hint="eastAsia"/>
        </w:rPr>
        <w:t>检测到发生事件的时刻距离发生事件的真实时刻的时间间隔</w:t>
      </w:r>
    </w:p>
    <w:p w:rsidR="007B1ED4" w:rsidRPr="00CC0F7D" w:rsidRDefault="00376F7D">
      <w:pPr>
        <w:rPr>
          <w:rFonts w:hint="eastAsia"/>
        </w:rPr>
      </w:pPr>
      <w:r>
        <w:rPr>
          <w:rFonts w:hint="eastAsia"/>
        </w:rPr>
        <w:t>定位</w:t>
      </w:r>
      <w:r>
        <w:t>功能：</w:t>
      </w:r>
      <w:r w:rsidR="00985477">
        <w:rPr>
          <w:rFonts w:hint="eastAsia"/>
        </w:rPr>
        <w:t>确定事件</w:t>
      </w:r>
      <w:r w:rsidR="00985477">
        <w:t>发生所在的</w:t>
      </w:r>
      <w:r w:rsidR="00985477">
        <w:t>Link</w:t>
      </w:r>
      <w:r w:rsidR="00985477">
        <w:rPr>
          <w:rFonts w:hint="eastAsia"/>
        </w:rPr>
        <w:t>，根据</w:t>
      </w:r>
      <w:r w:rsidR="00985477">
        <w:t>传入数据</w:t>
      </w:r>
      <w:r w:rsidR="00985477">
        <w:rPr>
          <w:rFonts w:hint="eastAsia"/>
        </w:rPr>
        <w:t>的</w:t>
      </w:r>
      <w:r w:rsidR="00985477">
        <w:t>检测器编号</w:t>
      </w:r>
      <w:bookmarkStart w:id="0" w:name="_GoBack"/>
      <w:bookmarkEnd w:id="0"/>
    </w:p>
    <w:p w:rsidR="007B1ED4" w:rsidRPr="007B1ED4" w:rsidRDefault="007B1ED4"/>
    <w:sectPr w:rsidR="007B1ED4" w:rsidRPr="007B1E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0828DC"/>
    <w:multiLevelType w:val="hybridMultilevel"/>
    <w:tmpl w:val="963ADAE8"/>
    <w:lvl w:ilvl="0" w:tplc="7332A33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2686F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39ABF6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ACF6B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4056A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B2F71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9072F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36603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5AEA7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wMDYyMTQwNzEyNjRU0lEKTi0uzszPAykwqQUAwxw3/SwAAAA="/>
  </w:docVars>
  <w:rsids>
    <w:rsidRoot w:val="00FA7964"/>
    <w:rsid w:val="00001288"/>
    <w:rsid w:val="00033109"/>
    <w:rsid w:val="000429D7"/>
    <w:rsid w:val="00045017"/>
    <w:rsid w:val="00076456"/>
    <w:rsid w:val="00076531"/>
    <w:rsid w:val="000C02D0"/>
    <w:rsid w:val="0010042B"/>
    <w:rsid w:val="001104B4"/>
    <w:rsid w:val="00116D03"/>
    <w:rsid w:val="00170171"/>
    <w:rsid w:val="00192F6E"/>
    <w:rsid w:val="001A7A51"/>
    <w:rsid w:val="001E1519"/>
    <w:rsid w:val="00207710"/>
    <w:rsid w:val="00211304"/>
    <w:rsid w:val="00223D78"/>
    <w:rsid w:val="00233D62"/>
    <w:rsid w:val="002507AB"/>
    <w:rsid w:val="002539ED"/>
    <w:rsid w:val="00285021"/>
    <w:rsid w:val="00290E1F"/>
    <w:rsid w:val="00296EEC"/>
    <w:rsid w:val="002A06D9"/>
    <w:rsid w:val="002A5CD9"/>
    <w:rsid w:val="002B0430"/>
    <w:rsid w:val="002B2176"/>
    <w:rsid w:val="002B3260"/>
    <w:rsid w:val="002E1840"/>
    <w:rsid w:val="002E1ABD"/>
    <w:rsid w:val="003002AB"/>
    <w:rsid w:val="00315E92"/>
    <w:rsid w:val="003251C6"/>
    <w:rsid w:val="0034367B"/>
    <w:rsid w:val="00360249"/>
    <w:rsid w:val="0036291F"/>
    <w:rsid w:val="0037165B"/>
    <w:rsid w:val="00376F7D"/>
    <w:rsid w:val="003F703E"/>
    <w:rsid w:val="00401CF3"/>
    <w:rsid w:val="0042103D"/>
    <w:rsid w:val="00430B5A"/>
    <w:rsid w:val="00440C51"/>
    <w:rsid w:val="00460F00"/>
    <w:rsid w:val="00477BA8"/>
    <w:rsid w:val="00492975"/>
    <w:rsid w:val="004A2C51"/>
    <w:rsid w:val="004C73C4"/>
    <w:rsid w:val="004E6198"/>
    <w:rsid w:val="0050173F"/>
    <w:rsid w:val="00514E2A"/>
    <w:rsid w:val="00533828"/>
    <w:rsid w:val="00546BC1"/>
    <w:rsid w:val="00557C6E"/>
    <w:rsid w:val="0057144F"/>
    <w:rsid w:val="00586B26"/>
    <w:rsid w:val="005F2E9A"/>
    <w:rsid w:val="00623A31"/>
    <w:rsid w:val="00625BC5"/>
    <w:rsid w:val="0063543E"/>
    <w:rsid w:val="00635612"/>
    <w:rsid w:val="00650FF1"/>
    <w:rsid w:val="00671DA1"/>
    <w:rsid w:val="006774F0"/>
    <w:rsid w:val="00677F98"/>
    <w:rsid w:val="006A6C84"/>
    <w:rsid w:val="006C4429"/>
    <w:rsid w:val="006D14DC"/>
    <w:rsid w:val="00716EB6"/>
    <w:rsid w:val="0072244A"/>
    <w:rsid w:val="00743902"/>
    <w:rsid w:val="007670D3"/>
    <w:rsid w:val="00785153"/>
    <w:rsid w:val="007B1ED4"/>
    <w:rsid w:val="007C4669"/>
    <w:rsid w:val="007C6A67"/>
    <w:rsid w:val="007E2A3C"/>
    <w:rsid w:val="00810D32"/>
    <w:rsid w:val="00816693"/>
    <w:rsid w:val="008461E1"/>
    <w:rsid w:val="00857C4E"/>
    <w:rsid w:val="00866322"/>
    <w:rsid w:val="008B4E34"/>
    <w:rsid w:val="008E3289"/>
    <w:rsid w:val="008E6F25"/>
    <w:rsid w:val="00907940"/>
    <w:rsid w:val="00942FBA"/>
    <w:rsid w:val="009433AC"/>
    <w:rsid w:val="0094440B"/>
    <w:rsid w:val="00973A0C"/>
    <w:rsid w:val="00974865"/>
    <w:rsid w:val="0097664C"/>
    <w:rsid w:val="009833BA"/>
    <w:rsid w:val="00985477"/>
    <w:rsid w:val="00986B2A"/>
    <w:rsid w:val="009964CE"/>
    <w:rsid w:val="009A0600"/>
    <w:rsid w:val="009A09C9"/>
    <w:rsid w:val="009A2E46"/>
    <w:rsid w:val="00A01FCF"/>
    <w:rsid w:val="00A0330F"/>
    <w:rsid w:val="00A07A06"/>
    <w:rsid w:val="00A1582A"/>
    <w:rsid w:val="00A5161E"/>
    <w:rsid w:val="00A5470F"/>
    <w:rsid w:val="00A744C4"/>
    <w:rsid w:val="00A90151"/>
    <w:rsid w:val="00A94E73"/>
    <w:rsid w:val="00AB2E99"/>
    <w:rsid w:val="00AD737B"/>
    <w:rsid w:val="00AF3005"/>
    <w:rsid w:val="00B03471"/>
    <w:rsid w:val="00B43C06"/>
    <w:rsid w:val="00B64297"/>
    <w:rsid w:val="00B81009"/>
    <w:rsid w:val="00B94883"/>
    <w:rsid w:val="00BA0E45"/>
    <w:rsid w:val="00BA43FF"/>
    <w:rsid w:val="00BD27F9"/>
    <w:rsid w:val="00BE134A"/>
    <w:rsid w:val="00BF7DE2"/>
    <w:rsid w:val="00C25FD9"/>
    <w:rsid w:val="00C37AAE"/>
    <w:rsid w:val="00C4383D"/>
    <w:rsid w:val="00C7798D"/>
    <w:rsid w:val="00CA27FA"/>
    <w:rsid w:val="00CB6704"/>
    <w:rsid w:val="00CC0F7D"/>
    <w:rsid w:val="00CC10B7"/>
    <w:rsid w:val="00CC244B"/>
    <w:rsid w:val="00CC31F1"/>
    <w:rsid w:val="00CC3F0E"/>
    <w:rsid w:val="00CC52AD"/>
    <w:rsid w:val="00D00257"/>
    <w:rsid w:val="00D160D7"/>
    <w:rsid w:val="00D21898"/>
    <w:rsid w:val="00D5254F"/>
    <w:rsid w:val="00D564C2"/>
    <w:rsid w:val="00D74684"/>
    <w:rsid w:val="00DB00BC"/>
    <w:rsid w:val="00E10510"/>
    <w:rsid w:val="00E24328"/>
    <w:rsid w:val="00E31531"/>
    <w:rsid w:val="00E66093"/>
    <w:rsid w:val="00E74AAA"/>
    <w:rsid w:val="00E853EB"/>
    <w:rsid w:val="00E86F6B"/>
    <w:rsid w:val="00E92A5C"/>
    <w:rsid w:val="00E93A74"/>
    <w:rsid w:val="00E94528"/>
    <w:rsid w:val="00EB2BE2"/>
    <w:rsid w:val="00EC4D3E"/>
    <w:rsid w:val="00ED1531"/>
    <w:rsid w:val="00ED5774"/>
    <w:rsid w:val="00EE4127"/>
    <w:rsid w:val="00F056AB"/>
    <w:rsid w:val="00F33273"/>
    <w:rsid w:val="00F54A27"/>
    <w:rsid w:val="00F97E6A"/>
    <w:rsid w:val="00FA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4C3701-93C3-4BBE-B41B-7ABBC1583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CC0F7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4">
    <w:name w:val="Table Grid"/>
    <w:basedOn w:val="a1"/>
    <w:uiPriority w:val="59"/>
    <w:rsid w:val="00BA0E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61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9713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07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066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74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01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83</Words>
  <Characters>479</Characters>
  <Application>Microsoft Office Word</Application>
  <DocSecurity>0</DocSecurity>
  <Lines>3</Lines>
  <Paragraphs>1</Paragraphs>
  <ScaleCrop>false</ScaleCrop>
  <Company/>
  <LinksUpToDate>false</LinksUpToDate>
  <CharactersWithSpaces>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eman</dc:creator>
  <cp:keywords/>
  <dc:description/>
  <cp:lastModifiedBy>poteman</cp:lastModifiedBy>
  <cp:revision>45</cp:revision>
  <dcterms:created xsi:type="dcterms:W3CDTF">2017-01-05T09:47:00Z</dcterms:created>
  <dcterms:modified xsi:type="dcterms:W3CDTF">2017-01-05T12:44:00Z</dcterms:modified>
</cp:coreProperties>
</file>